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2151EB8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117B9F">
        <w:rPr>
          <w:rFonts w:ascii="Arial" w:hAnsi="Arial" w:cs="Arial"/>
          <w:b/>
          <w:bCs/>
          <w:sz w:val="24"/>
        </w:rPr>
        <w:t>#17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08140</w:t>
      </w:r>
    </w:p>
    <w:p w14:paraId="410CAE7A" w14:textId="3EE28410" w:rsidR="00B268C0" w:rsidRPr="00215BFC" w:rsidRDefault="00117B9F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Wuha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October 13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October 17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F13275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117B9F">
        <w:rPr>
          <w:rFonts w:ascii="Arial" w:hAnsi="Arial" w:cs="Arial"/>
          <w:b/>
          <w:bCs/>
          <w:sz w:val="36"/>
          <w:szCs w:val="36"/>
          <w:lang w:val="en-US"/>
        </w:rPr>
        <w:t>#17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A296169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117B9F">
        <w:rPr>
          <w:b/>
          <w:bCs/>
          <w:color w:val="auto"/>
        </w:rPr>
        <w:t>#17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09A6AD27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 &amp; II (250)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5D86FDDD" w:rsidR="00987073" w:rsidRPr="003838BC" w:rsidRDefault="00E4547E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g Kong I &amp; II (100)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296010A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II (120)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1394" w:type="dxa"/>
        <w:tblLayout w:type="fixed"/>
        <w:tblLook w:val="04A0" w:firstRow="1" w:lastRow="0" w:firstColumn="1" w:lastColumn="0" w:noHBand="0" w:noVBand="1"/>
      </w:tblPr>
      <w:tblGrid>
        <w:gridCol w:w="883"/>
        <w:gridCol w:w="1059"/>
        <w:gridCol w:w="932"/>
        <w:gridCol w:w="1793"/>
        <w:gridCol w:w="1843"/>
        <w:gridCol w:w="1844"/>
        <w:gridCol w:w="1841"/>
        <w:gridCol w:w="1772"/>
        <w:gridCol w:w="72"/>
        <w:gridCol w:w="1701"/>
        <w:gridCol w:w="1984"/>
        <w:gridCol w:w="1843"/>
        <w:gridCol w:w="1984"/>
        <w:gridCol w:w="1843"/>
      </w:tblGrid>
      <w:tr w:rsidR="00BB0F8E" w:rsidRPr="00082901" w14:paraId="05A0962A" w14:textId="38BE1390" w:rsidTr="00DA43D4">
        <w:trPr>
          <w:trHeight w:val="345"/>
        </w:trPr>
        <w:tc>
          <w:tcPr>
            <w:tcW w:w="88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3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68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545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66310A" w:rsidRPr="00484169" w14:paraId="7547BED9" w14:textId="229F5A2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D749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DB81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B327B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0912ED" w14:textId="0A575DE5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8717EDA" w14:textId="550721EF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1C5273" w14:textId="5D46588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665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_ARC</w:t>
            </w:r>
            <w:r w:rsidR="002559F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 WT3.2, WT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473BE2" w14:textId="05C76D91" w:rsidR="00B6538D" w:rsidRPr="00D26A9F" w:rsidRDefault="00B6538D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4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93FD24" w14:textId="7FCC0BF0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B653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3576000A" w14:textId="3856A764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17993" w14:textId="02426F1B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51E83A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6BB28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A2CD2CE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2524A6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2524A6"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3F901B7" w:rsidR="00E34D5C" w:rsidRPr="0076316C" w:rsidRDefault="00E34D5C" w:rsidP="009A3C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707EB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8BB86C6" w14:textId="77777777" w:rsidR="00964FA5" w:rsidRPr="006B5FC7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</w:t>
            </w:r>
            <w:r w:rsidRPr="006C55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9.17.2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8D6047F" w14:textId="159D17D1" w:rsidR="00964FA5" w:rsidRPr="00D26A9F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</w:t>
            </w:r>
            <w:r w:rsidRPr="00C502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344A3C0A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337B3D6" w14:textId="6276753E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C40E6" w14:textId="3BBE1D7C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82730D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475BE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49AA67B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FS_Sensing_ARC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731BBC44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0675BA90" w:rsidR="00E34D5C" w:rsidRPr="00D26A9F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UIA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8.2) 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2301BF71" w:rsidR="00E34D5C" w:rsidRPr="00D26A9F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85782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54E7E" w:rsidRPr="00484169" w14:paraId="34BB9E2D" w14:textId="3E1886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9F2C2" w14:textId="77777777" w:rsidR="00954E7E" w:rsidRPr="00457101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2D27F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219B1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C461F7" w14:textId="3B4ED76D" w:rsidR="00954E7E" w:rsidRPr="001671A3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9750288" w:rsidR="00954E7E" w:rsidRPr="00837695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8B125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C4233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1</w:t>
            </w:r>
            <w:r w:rsidR="008B125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C70870C" w14:textId="772EC2D9" w:rsidR="00954E7E" w:rsidRPr="00837695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8B1253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EA317FF" w14:textId="70F1FAE4" w:rsidR="00792C96" w:rsidRPr="00837695" w:rsidRDefault="00792C96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eNA_Ph3 (9.23.2)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4</w:t>
            </w:r>
            <w:r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7642D9AC" w14:textId="0E33007B" w:rsidR="00CA6822" w:rsidRPr="00837695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Eth4MWAB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0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606E0126" w14:textId="55A627B4" w:rsidR="00CA6822" w:rsidRPr="001671A3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MACSUB</w:t>
            </w: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5FBA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 w:rsidR="002D61ED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0</w:t>
            </w:r>
            <w:r w:rsidR="00355FBA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ED2492B" w14:textId="22C38281" w:rsidR="00954E7E" w:rsidRPr="00837695" w:rsidRDefault="00954E7E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1547EAF" w14:textId="624E06FF" w:rsidR="00CA6822" w:rsidRPr="00837695" w:rsidRDefault="00CA682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EPS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2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33F9B8D8" w14:textId="666F3FF9" w:rsidR="00CD3C33" w:rsidRPr="00837695" w:rsidRDefault="00CD3C33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RLTEREST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2D61ED" w:rsidRPr="00837695">
              <w:rPr>
                <w:rFonts w:ascii="Arial" w:hAnsi="Arial" w:cs="Arial"/>
                <w:color w:val="auto"/>
                <w:sz w:val="16"/>
              </w:rPr>
              <w:t>0</w:t>
            </w:r>
            <w:r w:rsidR="00355FBA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35EFD5" w14:textId="77777777" w:rsidR="00954E7E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E34F616" w14:textId="085A230B" w:rsidR="00D960F7" w:rsidRPr="00E427C6" w:rsidRDefault="00D960F7" w:rsidP="00E427C6">
            <w:pPr>
              <w:pStyle w:val="ListParagraph"/>
              <w:numPr>
                <w:ilvl w:val="0"/>
                <w:numId w:val="36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</w:t>
            </w:r>
            <w:r w:rsidR="00F778B1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WT#6, 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5</w:t>
            </w:r>
            <w:r w:rsidR="002559F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47CED0" w14:textId="77777777" w:rsidR="00964FA5" w:rsidRPr="006B5FC7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Femto (19.12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02D5E00D" w14:textId="77777777" w:rsidR="00964FA5" w:rsidRPr="006B5FC7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 SliceSel (19.32) [2]</w:t>
            </w:r>
          </w:p>
          <w:p w14:paraId="5379C850" w14:textId="77777777" w:rsidR="00964FA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07134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0E54C0AA" w14:textId="58A43D0B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283C3E" w14:textId="018A1361" w:rsidR="00964FA5" w:rsidRDefault="00964FA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117F2D">
              <w:rPr>
                <w:rFonts w:ascii="Arial" w:hAnsi="Arial" w:cs="Arial"/>
                <w:sz w:val="16"/>
              </w:rPr>
              <w:t>TEI20_NetShare_Ph2-ARC</w:t>
            </w:r>
            <w:r w:rsidRPr="00150A7C">
              <w:rPr>
                <w:rFonts w:ascii="Arial" w:hAnsi="Arial" w:cs="Arial"/>
                <w:sz w:val="16"/>
              </w:rPr>
              <w:t xml:space="preserve"> (20.10.1)</w:t>
            </w:r>
            <w:r>
              <w:rPr>
                <w:rFonts w:ascii="Arial" w:hAnsi="Arial" w:cs="Arial"/>
                <w:sz w:val="16"/>
              </w:rPr>
              <w:t xml:space="preserve"> [8]</w:t>
            </w:r>
          </w:p>
          <w:p w14:paraId="2916116F" w14:textId="5699EDFE" w:rsidR="0038699F" w:rsidRPr="005D60BE" w:rsidRDefault="0038699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5D60BE">
              <w:rPr>
                <w:rFonts w:ascii="Arial" w:hAnsi="Arial" w:cs="Arial"/>
                <w:color w:val="auto"/>
                <w:sz w:val="16"/>
              </w:rPr>
              <w:t>eNA_Ph3 (9.23.2) [4]</w:t>
            </w:r>
          </w:p>
          <w:p w14:paraId="6A4BFEB1" w14:textId="1A98D23A" w:rsidR="0038699F" w:rsidRDefault="0038699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5D60BE">
              <w:rPr>
                <w:rFonts w:ascii="Arial" w:hAnsi="Arial" w:cs="Arial"/>
                <w:color w:val="auto"/>
                <w:sz w:val="16"/>
              </w:rPr>
              <w:t>TEI20_NEPS [2</w:t>
            </w:r>
            <w:r>
              <w:rPr>
                <w:rFonts w:ascii="Arial" w:hAnsi="Arial" w:cs="Arial"/>
                <w:color w:val="5B9BD5" w:themeColor="accent1"/>
                <w:sz w:val="16"/>
              </w:rPr>
              <w:t>]</w:t>
            </w:r>
          </w:p>
          <w:p w14:paraId="20D165A3" w14:textId="00D2F27B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64FA5" w:rsidRPr="00484169" w14:paraId="099C9D48" w14:textId="43E9FD8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585FAE" w14:textId="37AD080A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 (8.11) [1]</w:t>
            </w:r>
          </w:p>
          <w:p w14:paraId="634BF401" w14:textId="041A39AF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10]</w:t>
            </w:r>
          </w:p>
          <w:p w14:paraId="012DDC7C" w14:textId="00E8F41F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1CD1B2" w:rsidR="00964FA5" w:rsidRPr="00837695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ntinuation of 19.1.2?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CAC97E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402E9D3B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7D23A98A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IML_CN</w:t>
            </w:r>
            <w:r w:rsidRPr="00DB2A2E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2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5C2C1176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IML_CN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5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1D70C3" w:rsidRPr="00484169" w14:paraId="7B4207E5" w14:textId="4355AFE0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A801D" w14:textId="77777777" w:rsidR="001D70C3" w:rsidRPr="00457101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1B1C6" w14:textId="77777777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DDF95" w14:textId="77777777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1D70C3" w:rsidRPr="00837695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17ADD53" w:rsidR="001D70C3" w:rsidRPr="001671A3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 [48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731B4D1D" w:rsidR="001D70C3" w:rsidRPr="001671A3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 [48]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1389AE89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6542CA1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21A6BF4D" w:rsidR="001D70C3" w:rsidRPr="00D26A9F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-ARC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3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1505A1E0" w:rsidR="001D70C3" w:rsidRPr="00D26A9F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15F2E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17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1D70C3" w:rsidRPr="00AE06FB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1D70C3" w:rsidRPr="00AE06FB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1671A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DC92DD" w14:textId="227A477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E1788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Q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983A9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CE0A3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B0E861" w14:textId="141FCAFF" w:rsidR="00A064C0" w:rsidRPr="001671A3" w:rsidRDefault="00A064C0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H_NR_REDCAP (8.26) [</w:t>
            </w:r>
            <w:r w:rsidR="007223B7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7CD88859" w14:textId="0B1C46DD" w:rsidR="00117F2D" w:rsidRPr="00837695" w:rsidRDefault="00A064C0" w:rsidP="00117F2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 w:rsidDel="00A064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CA3AB8" w14:textId="22BB4A17" w:rsidR="00302F59" w:rsidRPr="00837695" w:rsidRDefault="00302F59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H_NR_REDCAP (8.26)</w:t>
            </w:r>
          </w:p>
          <w:p w14:paraId="6E62729A" w14:textId="2D2FE6E6" w:rsidR="00117F2D" w:rsidRPr="00837695" w:rsidRDefault="00117F2D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9721ECF" w14:textId="77777777" w:rsidR="00E34D5C" w:rsidRPr="001671A3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1D37049" w14:textId="2B07B40B" w:rsidR="00D960F7" w:rsidRPr="00837695" w:rsidRDefault="00D960F7" w:rsidP="00E427C6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2]</w:t>
            </w: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1.1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6]</w:t>
            </w: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6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6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30FC2D" w14:textId="77777777" w:rsidR="00E34D5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787818D" w14:textId="34DEA72C" w:rsidR="00D960F7" w:rsidRPr="00E427C6" w:rsidRDefault="00D960F7" w:rsidP="002559F3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4</w:t>
            </w:r>
            <w:r w:rsidR="0087470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1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2 (IWK)</w:t>
            </w:r>
            <w:r w:rsidR="002559F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2 (</w:t>
            </w:r>
            <w:r w:rsidR="002559F3" w:rsidRPr="00C764F7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slicing)</w:t>
            </w:r>
            <w:r w:rsidR="004B3D20" w:rsidRPr="00C764F7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FW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080D68" w14:textId="603A6F19" w:rsidR="00E34D5C" w:rsidRPr="00D26A9F" w:rsidRDefault="00244A55" w:rsidP="00C5359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General (20.6.0)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4], </w:t>
            </w:r>
            <w:r w:rsidR="00C53596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#1.</w:t>
            </w:r>
            <w:r w:rsidR="00C5359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4[1]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86039C" w14:textId="1B4A8D99" w:rsidR="00E34D5C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481E0AD" w14:textId="6B1CBD13" w:rsidR="00594E3A" w:rsidRPr="00D26A9F" w:rsidRDefault="00594E3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2[1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151C31F3" w14:textId="659332C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09F7EF5C" w14:textId="6F9BB361" w:rsidR="00FE4F1D" w:rsidRPr="001671A3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  <w:p w14:paraId="20496D13" w14:textId="22AB2F04" w:rsidR="00E34D5C" w:rsidRPr="00837695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97D5DD" w14:textId="1626EAB2" w:rsidR="00FE4F1D" w:rsidRPr="001671A3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</w:p>
          <w:p w14:paraId="46B073A5" w14:textId="18A382DF" w:rsidR="00E34D5C" w:rsidRPr="00837695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C3F6BE7" w14:textId="77777777" w:rsidR="00432C1F" w:rsidRPr="00837695" w:rsidRDefault="00432C1F" w:rsidP="00432C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 [1]</w:t>
            </w:r>
          </w:p>
          <w:p w14:paraId="054D914C" w14:textId="6E066669" w:rsidR="00E34D5C" w:rsidRPr="00837695" w:rsidRDefault="006713E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355FBA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0</w:t>
            </w:r>
            <w:r w:rsidR="00355FBA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F5EAC9C" w14:textId="0693A962" w:rsidR="00316188" w:rsidRPr="00837695" w:rsidRDefault="00316188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</w:p>
          <w:p w14:paraId="7A5164BE" w14:textId="41C67FDA" w:rsidR="00E34D5C" w:rsidRPr="00837695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2299F385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204217DB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03EA3A1D" w14:textId="77777777" w:rsidR="00B33D55" w:rsidRPr="00581B83" w:rsidRDefault="00B33D55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2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4ECEBDDD" w14:textId="69D5C2FB" w:rsidR="00E34D5C" w:rsidRPr="00D26A9F" w:rsidRDefault="00B33D55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XRM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0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48A601BB" w:rsidR="00E34D5C" w:rsidRPr="00D26A9F" w:rsidRDefault="00B33D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FS_SMS2EC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2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54E7E" w:rsidRPr="00484169" w14:paraId="71A0D7EB" w14:textId="2A35105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28E3F210" w:rsidR="00954E7E" w:rsidRPr="00837695" w:rsidRDefault="00847C0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8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C7D3407" w14:textId="77777777" w:rsidR="00DF30F7" w:rsidRPr="001671A3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0]</w:t>
            </w:r>
          </w:p>
          <w:p w14:paraId="6AB09F57" w14:textId="5F97F7D9" w:rsidR="00DF30F7" w:rsidRPr="00837695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2C3A991E" w:rsidR="00954E7E" w:rsidRPr="0083769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D978F19" w:rsidR="00954E7E" w:rsidRPr="0083769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78C52A76" w:rsidR="00954E7E" w:rsidRPr="00DA5E0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7C2E6F6B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1187D59C" w:rsidR="00954E7E" w:rsidRPr="00D26A9F" w:rsidRDefault="003C75D4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</w:t>
            </w:r>
            <w:r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1715A98E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7D0F840" w14:textId="1D89F84D" w:rsidR="005B394E" w:rsidRPr="001671A3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5GSAT_Ph4_ARC (B-O 1)</w:t>
            </w:r>
          </w:p>
          <w:p w14:paraId="0E096859" w14:textId="091E61BC" w:rsidR="00CC74B0" w:rsidRPr="00837695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AIML_CN_Ph2 (B-O 2)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837695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03639DD" w14:textId="77777777" w:rsidR="005B394E" w:rsidRDefault="009A3C69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885C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RCH_enIM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SID (Main)</w:t>
            </w:r>
          </w:p>
          <w:p w14:paraId="5F52CD2E" w14:textId="642FB5EF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B-O 2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7810891F" w:rsidR="005B394E" w:rsidRPr="00D26A9F" w:rsidRDefault="00D960F7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6G_ARC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BB0F8E" w:rsidRPr="00484169" w14:paraId="1C58BD66" w14:textId="09CF65B2" w:rsidTr="00DA43D4">
        <w:trPr>
          <w:trHeight w:val="340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5646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8AA7D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161BC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3C0FC43" w14:textId="77777777" w:rsidR="00E34D5C" w:rsidRPr="001671A3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5G_ProSe_Ph3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]</w:t>
            </w:r>
          </w:p>
          <w:p w14:paraId="2BB97D72" w14:textId="239D4804" w:rsidR="002F61B7" w:rsidRPr="00837695" w:rsidRDefault="002F61B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TEI19_ProSe_NPN (19.29) [</w:t>
            </w:r>
            <w:r w:rsidR="005D4AF4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0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63E07633" w:rsidR="00E34D5C" w:rsidRPr="00837695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UAS_Ph3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5D4AF4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6</w:t>
            </w:r>
            <w:r w:rsidR="008B1253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66777DB" w14:textId="77777777" w:rsidR="00D960F7" w:rsidRPr="00837695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C7116C4" w14:textId="6942508A" w:rsidR="00D960F7" w:rsidRPr="00837695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2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88]</w:t>
            </w:r>
          </w:p>
        </w:tc>
        <w:tc>
          <w:tcPr>
            <w:tcW w:w="35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1978C23" w14:textId="77777777" w:rsidR="00E34D5C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57EF7F84" w:rsidR="00D960F7" w:rsidRPr="00E427C6" w:rsidRDefault="00D960F7" w:rsidP="00C764F7">
            <w:pPr>
              <w:pStyle w:val="ListParagraph"/>
              <w:numPr>
                <w:ilvl w:val="0"/>
                <w:numId w:val="34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1.3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8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, </w:t>
            </w:r>
            <w:r w:rsidR="00C764F7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WT3.1, WT1.2 (UP, QoS), 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7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0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#8</w:t>
            </w:r>
            <w:r w:rsidR="002559F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,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6DDDFA" w14:textId="35237DEF" w:rsidR="00594E3A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A22F8E7" w14:textId="2DA319E2" w:rsidR="00E34D5C" w:rsidRPr="00D26A9F" w:rsidRDefault="005E7D9B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2[9],</w:t>
            </w:r>
            <w:r>
              <w:t xml:space="preserve"> </w:t>
            </w:r>
            <w:r w:rsidRPr="005E7D9B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3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[1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DFCBB3" w14:textId="77777777" w:rsidR="00E34D5C" w:rsidRDefault="00244A5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4EFCBB3" w14:textId="06E61BED" w:rsidR="005F2BB7" w:rsidRPr="00D26A9F" w:rsidRDefault="005F2BB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2[9],</w:t>
            </w:r>
            <w:r>
              <w:t xml:space="preserve"> </w:t>
            </w:r>
            <w:r w:rsidRPr="005E7D9B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3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[1]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572B065C" w14:textId="7D3281CF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6A9F4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2BC72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4543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4F0DD446" w:rsidR="0026121C" w:rsidRPr="001671A3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5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60956EC0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795397EF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031936AF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2E139EDB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4A0F0D" w14:textId="503715E1" w:rsidR="008F7000" w:rsidRPr="001671A3" w:rsidRDefault="008F7000" w:rsidP="006B4DD5">
            <w:pPr>
              <w:spacing w:after="0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 (9.14.2) [2]</w:t>
            </w:r>
          </w:p>
          <w:p w14:paraId="6EF75F55" w14:textId="09C8D2C2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 [2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57211DD7" w:rsidR="0026121C" w:rsidRPr="00D26A9F" w:rsidRDefault="00B33D55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CD247B" w14:textId="77777777" w:rsidR="007037B2" w:rsidRDefault="007037B2" w:rsidP="007037B2">
            <w:pPr>
              <w:spacing w:after="0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A43D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NG_RTC 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(9.14.2)</w:t>
            </w:r>
          </w:p>
          <w:p w14:paraId="2311457A" w14:textId="0FFD4260" w:rsidR="0026121C" w:rsidRPr="00D26A9F" w:rsidRDefault="007037B2" w:rsidP="007037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569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2.2) </w:t>
            </w:r>
            <w:r w:rsidR="00333EB5" w:rsidRPr="0064708F">
              <w:rPr>
                <w:rFonts w:ascii="Arial" w:hAnsi="Arial" w:cs="Arial"/>
                <w:sz w:val="16"/>
                <w:szCs w:val="16"/>
              </w:rPr>
              <w:t>FS_NG_RTC_Ph3_ARC (</w:t>
            </w:r>
            <w:r w:rsidR="00333EB5"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333EB5"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76D798B2" w14:textId="542A444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FDC80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AF59E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D5D1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77AE60FB" w:rsidR="0026121C" w:rsidRPr="001671A3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0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331C205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7777777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7C8EBBE9" w:rsidR="0026121C" w:rsidRPr="00837695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8CC5D18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57836F6F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5D464A99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1671A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1F0B6F42" w14:textId="0B71CD5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2F987" w14:textId="77777777" w:rsidR="009062A0" w:rsidRPr="00457101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6B8E74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4CCE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9B1F070" w14:textId="37C660AB" w:rsidR="00DD41E3" w:rsidRPr="00837695" w:rsidRDefault="00DD41E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Femto (19.12.2)</w:t>
            </w:r>
            <w:r w:rsidR="000B0BCD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BC2767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="000B0BCD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552FDC1B" w14:textId="77777777" w:rsidR="00CC517E" w:rsidRPr="00837695" w:rsidRDefault="00CC517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 SliceSel (19.32) [2]</w:t>
            </w:r>
          </w:p>
          <w:p w14:paraId="28BD64EA" w14:textId="50BFCC58" w:rsidR="008B0BD1" w:rsidRPr="00837695" w:rsidRDefault="008B0BD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 [</w:t>
            </w:r>
            <w:r w:rsidR="00071341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1873CDE" w14:textId="507750F8" w:rsidR="00C02179" w:rsidRPr="00837695" w:rsidRDefault="00C02179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 [</w:t>
            </w:r>
            <w:r w:rsidR="00BC2767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274E4A6" w14:textId="3EA8A872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DA32C1" w14:textId="77777777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40F51B22" w:rsidR="00D960F7" w:rsidRPr="00837695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3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48]</w:t>
            </w:r>
            <w:r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4</w:t>
            </w:r>
            <w:r w:rsidR="00355FBA" w:rsidRPr="00837695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9]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1F79D1E" w14:textId="77777777" w:rsidR="00E204E0" w:rsidRDefault="00E204E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ARCH_NR_REDCAP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2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8]</w:t>
            </w:r>
          </w:p>
          <w:p w14:paraId="5852DCAB" w14:textId="1C481779" w:rsidR="00B33D55" w:rsidRPr="0076316C" w:rsidRDefault="00B33D5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5G_ProSe_Ph3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7.2) 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</w:t>
            </w:r>
            <w:r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3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3568857" w14:textId="77777777" w:rsidR="00896DEA" w:rsidRPr="00837695" w:rsidRDefault="00896DEA" w:rsidP="00896DE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5G_ProSe_Ph3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 [3]</w:t>
            </w:r>
          </w:p>
          <w:p w14:paraId="492D1FB7" w14:textId="27393328" w:rsidR="00C076CF" w:rsidRPr="00837695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UAS_Ph3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 [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2C2A36" w14:textId="0C6A1390" w:rsidR="009062A0" w:rsidRDefault="00244A5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81ECBFA" w14:textId="4B220185" w:rsidR="00594E3A" w:rsidRPr="00D26A9F" w:rsidRDefault="00594E3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3[2],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4[1], 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5[1]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268486" w14:textId="5C7D2A24" w:rsidR="009062A0" w:rsidRPr="00D26A9F" w:rsidRDefault="00244A5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#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6[1], 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7[1], </w:t>
            </w:r>
            <w:r w:rsidR="00594E3A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</w:t>
            </w:r>
            <w:r w:rsidR="00594E3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8[1]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48C69513" w:rsidR="0066310A" w:rsidRPr="00837695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2</w:t>
            </w:r>
            <w:r w:rsidR="008B1253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0551C642" w:rsidR="0066310A" w:rsidRPr="001671A3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5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D75894" w14:textId="2D2F88FA" w:rsidR="0015693D" w:rsidRPr="001671A3" w:rsidRDefault="0015693D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 [</w:t>
            </w:r>
            <w:r w:rsidR="00A04E31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2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1655C9A8" w14:textId="5A4451BE" w:rsidR="0027754C" w:rsidRPr="00837695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38B2F10" w14:textId="13A69EBD" w:rsidR="0015693D" w:rsidRPr="001671A3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</w:p>
          <w:p w14:paraId="679443CC" w14:textId="1D4721C8" w:rsidR="0027754C" w:rsidRPr="001671A3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104A93F7" w14:textId="77777777" w:rsidR="00333EB5" w:rsidRPr="00837695" w:rsidRDefault="00333EB5" w:rsidP="00333EB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 (8.11) [1]</w:t>
            </w:r>
          </w:p>
          <w:p w14:paraId="4B521C3C" w14:textId="10FE85A8" w:rsidR="00E204E0" w:rsidRPr="001671A3" w:rsidRDefault="00333EB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10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DF9C8B8" w14:textId="70337C3D" w:rsidR="00896DEA" w:rsidRPr="001671A3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 [15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9DEB5C9" w14:textId="77777777" w:rsidR="001671A3" w:rsidRPr="005D60BE" w:rsidRDefault="001671A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5D60B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5D60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 [15]</w:t>
            </w:r>
          </w:p>
          <w:p w14:paraId="43CA358A" w14:textId="698F99FD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3188E275" w:rsidR="0066310A" w:rsidRPr="00D26A9F" w:rsidRDefault="005D60B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ins w:id="0" w:author="Andrew Bennett/Communications Research /SRUK/Principal Engineer/Samsung Electronics" w:date="2025-10-16T13:53:00Z">
              <w:r w:rsidRPr="0076316C"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t>FS_AIML_CN_Ph2 (</w:t>
              </w:r>
              <w:r w:rsidRPr="007C50F6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20.3.1)</w:t>
              </w:r>
            </w:ins>
            <w:bookmarkStart w:id="1" w:name="_GoBack"/>
            <w:bookmarkEnd w:id="1"/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0E3914" w:rsidR="009062A0" w:rsidRPr="001671A3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5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387D5A34" w:rsidR="009062A0" w:rsidRPr="001671A3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8B1253"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7CDC875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9062A0" w:rsidRPr="00837695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1CCF829" w14:textId="12D1E292" w:rsidR="00E204E0" w:rsidRDefault="00E204E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]</w:t>
            </w:r>
          </w:p>
          <w:p w14:paraId="33F4FA23" w14:textId="52C60E59" w:rsidR="00896DEA" w:rsidRPr="0076316C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F30F7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5625D4CD" w:rsidR="00E204E0" w:rsidRPr="0076316C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F30F7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85782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6304B7AE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061CD149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1671A3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837695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17E979BF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30</w:t>
            </w:r>
          </w:p>
        </w:tc>
      </w:tr>
      <w:tr w:rsidR="0066310A" w:rsidRPr="00484169" w14:paraId="4A441757" w14:textId="1F1293A2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85DD2" w14:textId="77777777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41416" w14:textId="14AE4FC6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35ED1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16718A" w14:textId="7A2469CF" w:rsidR="00117F2D" w:rsidRPr="00837695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etShare_Ph2-ARC (20.10.1)</w:t>
            </w:r>
            <w:r w:rsidR="008B1253" w:rsidRPr="00837695">
              <w:rPr>
                <w:rFonts w:ascii="Arial" w:hAnsi="Arial" w:cs="Arial"/>
                <w:color w:val="auto"/>
                <w:sz w:val="16"/>
              </w:rPr>
              <w:t xml:space="preserve"> [</w:t>
            </w:r>
            <w:r w:rsidR="00104996" w:rsidRPr="00837695">
              <w:rPr>
                <w:rFonts w:ascii="Arial" w:hAnsi="Arial" w:cs="Arial"/>
                <w:color w:val="auto"/>
                <w:sz w:val="16"/>
              </w:rPr>
              <w:t>8</w:t>
            </w:r>
            <w:r w:rsidR="008B1253" w:rsidRPr="00837695">
              <w:rPr>
                <w:rFonts w:ascii="Arial" w:hAnsi="Arial" w:cs="Arial"/>
                <w:color w:val="auto"/>
                <w:sz w:val="16"/>
              </w:rPr>
              <w:t>]</w:t>
            </w:r>
          </w:p>
          <w:p w14:paraId="51478379" w14:textId="79AC0E6A" w:rsidR="004133D0" w:rsidRPr="001671A3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D4FB55" w14:textId="61FC3065" w:rsidR="00117F2D" w:rsidRPr="00837695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837695">
              <w:rPr>
                <w:rFonts w:ascii="Arial" w:hAnsi="Arial" w:cs="Arial"/>
                <w:color w:val="auto"/>
                <w:sz w:val="16"/>
              </w:rPr>
              <w:t>TEI20_NetShare_Ph2-ARC (20.10.1)</w:t>
            </w:r>
          </w:p>
          <w:p w14:paraId="53395510" w14:textId="64EB26A9" w:rsidR="004133D0" w:rsidRPr="001671A3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C87786" w14:textId="2F00AADB" w:rsidR="004133D0" w:rsidRPr="00837695" w:rsidRDefault="008C59A5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</w:t>
            </w:r>
            <w:r w:rsidR="00E427C6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Start 17:45, 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inish 19:15)</w:t>
            </w:r>
          </w:p>
          <w:p w14:paraId="0E32D80E" w14:textId="446585DA" w:rsidR="006C5592" w:rsidRPr="00837695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B0EA22D" w14:textId="1031F368" w:rsidR="006C5592" w:rsidRPr="00837695" w:rsidRDefault="006C5592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D135B9" w14:textId="77777777" w:rsidR="006C5592" w:rsidRPr="00837695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981182F" w14:textId="0A06B63A" w:rsidR="004133D0" w:rsidRPr="00837695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3545" w:type="dxa"/>
            <w:gridSpan w:val="3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644655" w14:textId="77777777" w:rsidR="004133D0" w:rsidRDefault="004133D0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356A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20590741" w:rsidR="00DA43D4" w:rsidRPr="0076316C" w:rsidRDefault="00DA43D4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Including 30.3: </w:t>
            </w:r>
            <w:r w:rsidRPr="00DA43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ew WT for R20 5GA AIML_CN_Ph2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220E32C" w14:textId="77777777" w:rsidR="004133D0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  <w:p w14:paraId="63D6BD59" w14:textId="72EFC22D" w:rsidR="000962C9" w:rsidRPr="0076316C" w:rsidRDefault="000962C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Handle </w:t>
            </w: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tdoc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FC807C7" w14:textId="22D978D2" w:rsidR="00DD41E3" w:rsidRPr="00837695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9.17.2 [</w:t>
            </w:r>
            <w:r w:rsidR="00A04E31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5709F819" w14:textId="0BFCD9DF" w:rsidR="00DD41E3" w:rsidRPr="00837695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</w:t>
            </w:r>
            <w:r w:rsidR="00C50292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2) [</w:t>
            </w:r>
            <w:r w:rsidR="00A04E31"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2074BD6D" w14:textId="752C270D" w:rsidR="0066310A" w:rsidRPr="00837695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075F49F" w:rsidR="0066310A" w:rsidRPr="00837695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F75D90" w14:textId="77777777" w:rsidR="00355FBA" w:rsidRPr="00837695" w:rsidRDefault="00E427C6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7DA7C462" w14:textId="49FAC6A4" w:rsidR="0066310A" w:rsidRPr="00837695" w:rsidRDefault="0066310A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4F8CAE6C" w:rsidR="0066310A" w:rsidRPr="00837695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31D03AA0" w14:textId="7D1ABE93" w:rsidR="00807790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hAnsi="Arial" w:cs="Arial"/>
                <w:color w:val="auto"/>
                <w:sz w:val="16"/>
                <w:szCs w:val="16"/>
              </w:rPr>
              <w:t>UIA_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8.2) </w:t>
            </w:r>
            <w:r w:rsidR="008B1253" w:rsidRPr="008376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12]</w:t>
            </w:r>
          </w:p>
          <w:p w14:paraId="5938D2B0" w14:textId="4E0219EE" w:rsidR="00807790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  <w:p w14:paraId="1C361737" w14:textId="10384196" w:rsidR="00807790" w:rsidRPr="001671A3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8756FDC" w14:textId="1D4CDE51" w:rsidR="0021238A" w:rsidRPr="001671A3" w:rsidRDefault="0021238A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1671A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 [75]</w:t>
            </w:r>
          </w:p>
          <w:p w14:paraId="625E296F" w14:textId="0B94898A" w:rsidR="00807790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147012" w14:textId="77777777" w:rsidR="00355FBA" w:rsidRPr="00837695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26E2E5E4" w14:textId="6047AD1F" w:rsidR="00807790" w:rsidRPr="001671A3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Pr="001671A3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 w:rsidRPr="001671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9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175B4A6E" w:rsidR="00807790" w:rsidRPr="001671A3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837695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Pr="001671A3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 w:rsidRPr="001671A3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 xml:space="preserve"> [109]</w:t>
            </w: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FA73E9" w14:textId="77777777" w:rsidR="00E830BA" w:rsidRDefault="00E830BA">
      <w:pPr>
        <w:spacing w:after="0"/>
      </w:pPr>
      <w:r>
        <w:separator/>
      </w:r>
    </w:p>
  </w:endnote>
  <w:endnote w:type="continuationSeparator" w:id="0">
    <w:p w14:paraId="60BBD827" w14:textId="77777777" w:rsidR="00E830BA" w:rsidRDefault="00E830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Malgun Gothic Semilight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864668" w14:textId="77777777" w:rsidR="00E830BA" w:rsidRDefault="00E830BA">
      <w:pPr>
        <w:spacing w:after="0"/>
      </w:pPr>
      <w:r>
        <w:separator/>
      </w:r>
    </w:p>
  </w:footnote>
  <w:footnote w:type="continuationSeparator" w:id="0">
    <w:p w14:paraId="226DA3B8" w14:textId="77777777" w:rsidR="00E830BA" w:rsidRDefault="00E830B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6F7DC156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5D60BE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5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9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1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2"/>
  </w:num>
  <w:num w:numId="4">
    <w:abstractNumId w:val="30"/>
  </w:num>
  <w:num w:numId="5">
    <w:abstractNumId w:val="14"/>
  </w:num>
  <w:num w:numId="6">
    <w:abstractNumId w:val="25"/>
  </w:num>
  <w:num w:numId="7">
    <w:abstractNumId w:val="21"/>
  </w:num>
  <w:num w:numId="8">
    <w:abstractNumId w:val="2"/>
  </w:num>
  <w:num w:numId="9">
    <w:abstractNumId w:val="33"/>
  </w:num>
  <w:num w:numId="10">
    <w:abstractNumId w:val="11"/>
  </w:num>
  <w:num w:numId="11">
    <w:abstractNumId w:val="7"/>
  </w:num>
  <w:num w:numId="12">
    <w:abstractNumId w:val="19"/>
  </w:num>
  <w:num w:numId="13">
    <w:abstractNumId w:val="15"/>
  </w:num>
  <w:num w:numId="14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0"/>
  </w:num>
  <w:num w:numId="16">
    <w:abstractNumId w:val="0"/>
  </w:num>
  <w:num w:numId="17">
    <w:abstractNumId w:val="32"/>
  </w:num>
  <w:num w:numId="18">
    <w:abstractNumId w:val="27"/>
  </w:num>
  <w:num w:numId="19">
    <w:abstractNumId w:val="8"/>
  </w:num>
  <w:num w:numId="20">
    <w:abstractNumId w:val="9"/>
  </w:num>
  <w:num w:numId="21">
    <w:abstractNumId w:val="26"/>
  </w:num>
  <w:num w:numId="22">
    <w:abstractNumId w:val="16"/>
  </w:num>
  <w:num w:numId="2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0"/>
  </w:num>
  <w:num w:numId="26">
    <w:abstractNumId w:val="1"/>
  </w:num>
  <w:num w:numId="27">
    <w:abstractNumId w:val="31"/>
  </w:num>
  <w:num w:numId="28">
    <w:abstractNumId w:val="24"/>
  </w:num>
  <w:num w:numId="29">
    <w:abstractNumId w:val="18"/>
  </w:num>
  <w:num w:numId="30">
    <w:abstractNumId w:val="17"/>
  </w:num>
  <w:num w:numId="31">
    <w:abstractNumId w:val="5"/>
  </w:num>
  <w:num w:numId="32">
    <w:abstractNumId w:val="3"/>
  </w:num>
  <w:num w:numId="33">
    <w:abstractNumId w:val="23"/>
  </w:num>
  <w:num w:numId="34">
    <w:abstractNumId w:val="6"/>
  </w:num>
  <w:num w:numId="35">
    <w:abstractNumId w:val="12"/>
  </w:num>
  <w:num w:numId="36">
    <w:abstractNumId w:val="2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doNotDisplayPageBoundarie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62C9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671A3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7235"/>
    <w:rsid w:val="001C01E2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D8D"/>
    <w:rsid w:val="002F5E1C"/>
    <w:rsid w:val="002F61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5D4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42B"/>
    <w:rsid w:val="004367B5"/>
    <w:rsid w:val="0043705A"/>
    <w:rsid w:val="0043756F"/>
    <w:rsid w:val="00440A7C"/>
    <w:rsid w:val="00440F20"/>
    <w:rsid w:val="004410E5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4D63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35"/>
    <w:rsid w:val="00582961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3A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11A6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D60BE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E7D9B"/>
    <w:rsid w:val="005F0352"/>
    <w:rsid w:val="005F0F81"/>
    <w:rsid w:val="005F2BB7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BF2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37B2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2C96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914"/>
    <w:rsid w:val="007A5806"/>
    <w:rsid w:val="007A5968"/>
    <w:rsid w:val="007A5A68"/>
    <w:rsid w:val="007A6525"/>
    <w:rsid w:val="007A6FE9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AF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695"/>
    <w:rsid w:val="00837A04"/>
    <w:rsid w:val="00837D90"/>
    <w:rsid w:val="00840D1A"/>
    <w:rsid w:val="00841A2B"/>
    <w:rsid w:val="00841E01"/>
    <w:rsid w:val="00842A46"/>
    <w:rsid w:val="00843E63"/>
    <w:rsid w:val="0084497D"/>
    <w:rsid w:val="00844B25"/>
    <w:rsid w:val="00844D3F"/>
    <w:rsid w:val="00844E2D"/>
    <w:rsid w:val="00845A34"/>
    <w:rsid w:val="00845AF2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96DEA"/>
    <w:rsid w:val="00897022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3D56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6491"/>
    <w:rsid w:val="00BD6D5E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B28"/>
    <w:rsid w:val="00C06812"/>
    <w:rsid w:val="00C076CF"/>
    <w:rsid w:val="00C10EFB"/>
    <w:rsid w:val="00C11D55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596"/>
    <w:rsid w:val="00C536FA"/>
    <w:rsid w:val="00C53D2F"/>
    <w:rsid w:val="00C54301"/>
    <w:rsid w:val="00C548E5"/>
    <w:rsid w:val="00C55340"/>
    <w:rsid w:val="00C560B2"/>
    <w:rsid w:val="00C60A0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1DED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5755"/>
    <w:rsid w:val="00DE5A7F"/>
    <w:rsid w:val="00DE63BF"/>
    <w:rsid w:val="00DE642B"/>
    <w:rsid w:val="00DE6F8D"/>
    <w:rsid w:val="00DE6FE0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DFC"/>
    <w:rsid w:val="00E409DC"/>
    <w:rsid w:val="00E40B06"/>
    <w:rsid w:val="00E419C3"/>
    <w:rsid w:val="00E41C83"/>
    <w:rsid w:val="00E41E42"/>
    <w:rsid w:val="00E4245D"/>
    <w:rsid w:val="00E427C6"/>
    <w:rsid w:val="00E42ADD"/>
    <w:rsid w:val="00E42E65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30BA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4EC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7E9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CEA"/>
    <w:rsid w:val="00F33FCA"/>
    <w:rsid w:val="00F34835"/>
    <w:rsid w:val="00F34B5E"/>
    <w:rsid w:val="00F360EF"/>
    <w:rsid w:val="00F36523"/>
    <w:rsid w:val="00F367A7"/>
    <w:rsid w:val="00F36CE4"/>
    <w:rsid w:val="00F40F8C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C9"/>
    <w:rsid w:val="00F76EEE"/>
    <w:rsid w:val="00F778B1"/>
    <w:rsid w:val="00F77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3CB"/>
    <w:rsid w:val="00FD6822"/>
    <w:rsid w:val="00FD69F7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1D9B93-4AEC-4D22-A354-26BD46A30A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2</Words>
  <Characters>412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3</cp:revision>
  <cp:lastPrinted>2024-11-11T12:06:00Z</cp:lastPrinted>
  <dcterms:created xsi:type="dcterms:W3CDTF">2025-10-16T05:53:00Z</dcterms:created>
  <dcterms:modified xsi:type="dcterms:W3CDTF">2025-10-16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